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4ECBB4" w14:textId="6322F7E5" w:rsidR="001C4B74" w:rsidRPr="001C4B74" w:rsidRDefault="001C4B74" w:rsidP="001C4B74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kern w:val="0"/>
          <w:u w:val="single"/>
          <w14:ligatures w14:val="none"/>
        </w:rPr>
      </w:pPr>
      <w:r w:rsidRPr="001C4B74">
        <w:rPr>
          <w:rFonts w:ascii="Times New Roman" w:eastAsia="Times New Roman" w:hAnsi="Times New Roman" w:cs="Times New Roman"/>
          <w:kern w:val="0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:u w:val="single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:u w:val="single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:u w:val="single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:u w:val="single"/>
          <w14:ligatures w14:val="none"/>
        </w:rPr>
        <w:tab/>
      </w:r>
    </w:p>
    <w:p w14:paraId="14E97529" w14:textId="77777777" w:rsidR="001C4B74" w:rsidRPr="001C4B74" w:rsidRDefault="001C4B74" w:rsidP="001C4B74">
      <w:pPr>
        <w:spacing w:after="0" w:line="240" w:lineRule="auto"/>
        <w:ind w:left="720" w:hanging="720"/>
        <w:jc w:val="right"/>
        <w:rPr>
          <w:rFonts w:ascii="Times New Roman" w:eastAsia="Times New Roman" w:hAnsi="Times New Roman" w:cs="Times New Roman"/>
          <w:kern w:val="0"/>
          <w14:ligatures w14:val="none"/>
        </w:rPr>
      </w:pPr>
      <w:r w:rsidRPr="001C4B74">
        <w:rPr>
          <w:rFonts w:ascii="Times New Roman" w:eastAsia="Times New Roman" w:hAnsi="Times New Roman" w:cs="Times New Roman"/>
          <w:kern w:val="0"/>
          <w14:ligatures w14:val="none"/>
        </w:rPr>
        <w:t>Chairman Phil Mendelson</w:t>
      </w:r>
    </w:p>
    <w:p w14:paraId="63DD1805" w14:textId="77777777" w:rsidR="005C7BB1" w:rsidRDefault="005C7BB1" w:rsidP="005C7BB1">
      <w:pPr>
        <w:spacing w:after="0"/>
        <w:rPr>
          <w:rFonts w:ascii="Times New Roman" w:hAnsi="Times New Roman" w:cs="Times New Roman"/>
        </w:rPr>
      </w:pPr>
    </w:p>
    <w:p w14:paraId="1F11831F" w14:textId="1D5695F6" w:rsidR="2D63B544" w:rsidRDefault="2D63B544" w:rsidP="2D63B544">
      <w:pPr>
        <w:spacing w:after="0"/>
        <w:rPr>
          <w:rFonts w:ascii="Times New Roman" w:hAnsi="Times New Roman" w:cs="Times New Roman"/>
        </w:rPr>
      </w:pPr>
    </w:p>
    <w:p w14:paraId="75ED9BE0" w14:textId="4EF2017D" w:rsidR="2D63B544" w:rsidRDefault="2D63B544" w:rsidP="2D63B544">
      <w:pPr>
        <w:spacing w:after="0"/>
        <w:rPr>
          <w:rFonts w:ascii="Times New Roman" w:hAnsi="Times New Roman" w:cs="Times New Roman"/>
        </w:rPr>
      </w:pPr>
    </w:p>
    <w:p w14:paraId="00C2F8B2" w14:textId="77777777" w:rsidR="005C7BB1" w:rsidRDefault="005C7BB1" w:rsidP="005C7BB1">
      <w:pPr>
        <w:spacing w:after="0"/>
        <w:rPr>
          <w:rFonts w:ascii="Times New Roman" w:hAnsi="Times New Roman" w:cs="Times New Roman"/>
        </w:rPr>
      </w:pPr>
    </w:p>
    <w:p w14:paraId="340CD52F" w14:textId="0C7BA937" w:rsidR="51A646FD" w:rsidRDefault="51A646FD" w:rsidP="52F28A3E">
      <w:pPr>
        <w:spacing w:after="0"/>
        <w:jc w:val="center"/>
      </w:pPr>
      <w:r w:rsidRPr="52F28A3E">
        <w:rPr>
          <w:rFonts w:ascii="Times New Roman" w:hAnsi="Times New Roman" w:cs="Times New Roman"/>
        </w:rPr>
        <w:t>A PROPOSED RESOLUTION</w:t>
      </w:r>
    </w:p>
    <w:p w14:paraId="1D38FE84" w14:textId="2ABAF0DB" w:rsidR="005C7BB1" w:rsidRDefault="005C7BB1" w:rsidP="2D63B544">
      <w:pPr>
        <w:spacing w:after="0"/>
        <w:jc w:val="center"/>
        <w:rPr>
          <w:rFonts w:ascii="Times New Roman" w:hAnsi="Times New Roman" w:cs="Times New Roman"/>
        </w:rPr>
      </w:pPr>
    </w:p>
    <w:p w14:paraId="6847F200" w14:textId="7E30AAF9" w:rsidR="2D63B544" w:rsidRPr="001C4B74" w:rsidRDefault="001C4B74" w:rsidP="001C4B7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C4B74">
        <w:rPr>
          <w:rFonts w:ascii="Times New Roman" w:hAnsi="Times New Roman" w:cs="Times New Roman"/>
          <w:u w:val="single"/>
        </w:rPr>
        <w:tab/>
      </w:r>
      <w:r w:rsidRPr="001C4B74">
        <w:rPr>
          <w:rFonts w:ascii="Times New Roman" w:hAnsi="Times New Roman" w:cs="Times New Roman"/>
        </w:rPr>
        <w:tab/>
      </w:r>
    </w:p>
    <w:p w14:paraId="02BB20C7" w14:textId="30EF69A6" w:rsidR="2D63B544" w:rsidRDefault="2D63B544" w:rsidP="2D63B544">
      <w:pPr>
        <w:spacing w:after="0"/>
        <w:jc w:val="center"/>
        <w:rPr>
          <w:rFonts w:ascii="Times New Roman" w:hAnsi="Times New Roman" w:cs="Times New Roman"/>
        </w:rPr>
      </w:pPr>
    </w:p>
    <w:p w14:paraId="546231BA" w14:textId="36EEA594" w:rsidR="005C7BB1" w:rsidRDefault="005C7BB1" w:rsidP="005C7BB1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E COUNCIL OF THE DISTRICT OF COLUMBIA</w:t>
      </w:r>
    </w:p>
    <w:p w14:paraId="305EA874" w14:textId="77777777" w:rsidR="005C7BB1" w:rsidRDefault="005C7BB1" w:rsidP="005C7BB1">
      <w:pPr>
        <w:spacing w:after="0"/>
        <w:rPr>
          <w:rFonts w:ascii="Times New Roman" w:hAnsi="Times New Roman" w:cs="Times New Roman"/>
        </w:rPr>
      </w:pPr>
    </w:p>
    <w:p w14:paraId="15AAE8E6" w14:textId="375B7D62" w:rsidR="005C7BB1" w:rsidRPr="005C7BB1" w:rsidRDefault="005C7BB1" w:rsidP="005C7BB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5C7BB1">
        <w:rPr>
          <w:rFonts w:ascii="Times New Roman" w:hAnsi="Times New Roman" w:cs="Times New Roman"/>
          <w:u w:val="single"/>
        </w:rPr>
        <w:tab/>
      </w:r>
      <w:r w:rsidRPr="005C7BB1">
        <w:rPr>
          <w:rFonts w:ascii="Times New Roman" w:hAnsi="Times New Roman" w:cs="Times New Roman"/>
          <w:u w:val="single"/>
        </w:rPr>
        <w:tab/>
      </w:r>
      <w:r w:rsidRPr="005C7BB1">
        <w:rPr>
          <w:rFonts w:ascii="Times New Roman" w:hAnsi="Times New Roman" w:cs="Times New Roman"/>
          <w:u w:val="single"/>
        </w:rPr>
        <w:tab/>
      </w:r>
      <w:r w:rsidRPr="005C7BB1">
        <w:rPr>
          <w:rFonts w:ascii="Times New Roman" w:hAnsi="Times New Roman" w:cs="Times New Roman"/>
        </w:rPr>
        <w:tab/>
      </w:r>
    </w:p>
    <w:p w14:paraId="08F5DB60" w14:textId="77777777" w:rsidR="005C7BB1" w:rsidRDefault="005C7BB1" w:rsidP="005C7BB1">
      <w:pPr>
        <w:spacing w:after="0"/>
        <w:rPr>
          <w:rFonts w:ascii="Times New Roman" w:hAnsi="Times New Roman" w:cs="Times New Roman"/>
        </w:rPr>
      </w:pPr>
    </w:p>
    <w:p w14:paraId="4E820007" w14:textId="69BAA628" w:rsidR="005C7BB1" w:rsidRDefault="00DB0C00" w:rsidP="00DB0C00">
      <w:pPr>
        <w:spacing w:after="0"/>
        <w:ind w:left="720" w:hanging="720"/>
        <w:rPr>
          <w:rFonts w:ascii="Times New Roman" w:hAnsi="Times New Roman" w:cs="Times New Roman"/>
        </w:rPr>
      </w:pPr>
      <w:r w:rsidRPr="7AFAD4E0">
        <w:rPr>
          <w:rFonts w:ascii="Times New Roman" w:hAnsi="Times New Roman" w:cs="Times New Roman"/>
        </w:rPr>
        <w:t>To</w:t>
      </w:r>
      <w:r w:rsidR="09215D98" w:rsidRPr="7AFAD4E0">
        <w:rPr>
          <w:rFonts w:ascii="Times New Roman" w:hAnsi="Times New Roman" w:cs="Times New Roman"/>
        </w:rPr>
        <w:t xml:space="preserve"> disapprove</w:t>
      </w:r>
      <w:r w:rsidR="001C4B74" w:rsidRPr="7AFAD4E0">
        <w:rPr>
          <w:rFonts w:ascii="Times New Roman" w:hAnsi="Times New Roman" w:cs="Times New Roman"/>
        </w:rPr>
        <w:t>, on an emergency basis,</w:t>
      </w:r>
      <w:r w:rsidR="0040201D" w:rsidRPr="7AFAD4E0">
        <w:rPr>
          <w:rFonts w:ascii="Times New Roman" w:hAnsi="Times New Roman" w:cs="Times New Roman"/>
        </w:rPr>
        <w:t xml:space="preserve"> </w:t>
      </w:r>
      <w:r w:rsidR="1DE18634" w:rsidRPr="7AFAD4E0">
        <w:rPr>
          <w:rFonts w:ascii="Times New Roman" w:hAnsi="Times New Roman" w:cs="Times New Roman"/>
        </w:rPr>
        <w:t xml:space="preserve">reprogramming request No. 26-91 of $5,500,000 Local Funds within the Public Safety and Justice Cluster. </w:t>
      </w:r>
    </w:p>
    <w:p w14:paraId="72BA18B3" w14:textId="77777777" w:rsidR="00DB0C00" w:rsidRPr="005C7BB1" w:rsidRDefault="00DB0C00" w:rsidP="005C7BB1">
      <w:pPr>
        <w:spacing w:after="0"/>
        <w:rPr>
          <w:rFonts w:ascii="Times New Roman" w:hAnsi="Times New Roman" w:cs="Times New Roman"/>
        </w:rPr>
      </w:pPr>
    </w:p>
    <w:p w14:paraId="159E9A54" w14:textId="06CE4FCF" w:rsidR="005C7BB1" w:rsidRPr="005C7BB1" w:rsidRDefault="005C7BB1" w:rsidP="005C7BB1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5C7BB1">
        <w:rPr>
          <w:rFonts w:ascii="Times New Roman" w:hAnsi="Times New Roman" w:cs="Times New Roman"/>
        </w:rPr>
        <w:t xml:space="preserve">BE IT ENACTED BY THE COUNCIL OF THE DISTRICT OF COLUMBIA, That this </w:t>
      </w:r>
      <w:r w:rsidR="12883F19" w:rsidRPr="005C7BB1">
        <w:rPr>
          <w:rFonts w:ascii="Times New Roman" w:hAnsi="Times New Roman" w:cs="Times New Roman"/>
        </w:rPr>
        <w:t>resolution</w:t>
      </w:r>
      <w:r w:rsidRPr="005C7BB1">
        <w:rPr>
          <w:rFonts w:ascii="Times New Roman" w:hAnsi="Times New Roman" w:cs="Times New Roman"/>
        </w:rPr>
        <w:t xml:space="preserve"> may be cited as the “</w:t>
      </w:r>
      <w:r w:rsidR="37C12C42" w:rsidRPr="005C7BB1">
        <w:rPr>
          <w:rFonts w:ascii="Times New Roman" w:hAnsi="Times New Roman" w:cs="Times New Roman"/>
        </w:rPr>
        <w:t>Reprogramming Request No. 26-91 Emergency Disapproval Resolution of 2025</w:t>
      </w:r>
      <w:r w:rsidRPr="005C7BB1">
        <w:rPr>
          <w:rFonts w:ascii="Times New Roman" w:hAnsi="Times New Roman" w:cs="Times New Roman"/>
        </w:rPr>
        <w:t>”.</w:t>
      </w:r>
    </w:p>
    <w:p w14:paraId="4E2A0A7E" w14:textId="36C3DF0F" w:rsidR="009E4418" w:rsidRDefault="005C7BB1" w:rsidP="005C7BB1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5C7BB1">
        <w:rPr>
          <w:rFonts w:ascii="Times New Roman" w:hAnsi="Times New Roman" w:cs="Times New Roman"/>
        </w:rPr>
        <w:t>Sec. 2. Pursuant to</w:t>
      </w:r>
      <w:r w:rsidR="1913B051" w:rsidRPr="005C7BB1">
        <w:rPr>
          <w:rFonts w:ascii="Times New Roman" w:hAnsi="Times New Roman" w:cs="Times New Roman"/>
        </w:rPr>
        <w:t xml:space="preserve"> </w:t>
      </w:r>
      <w:r w:rsidR="6D10EC7E" w:rsidRPr="005C7BB1">
        <w:rPr>
          <w:rFonts w:ascii="Times New Roman" w:hAnsi="Times New Roman" w:cs="Times New Roman"/>
        </w:rPr>
        <w:t xml:space="preserve">D.C. Official Code </w:t>
      </w:r>
      <w:r w:rsidR="6D10EC7E" w:rsidRPr="7AFAD4E0">
        <w:rPr>
          <w:rFonts w:ascii="Times New Roman" w:hAnsi="Times New Roman" w:cs="Times New Roman"/>
        </w:rPr>
        <w:t xml:space="preserve">§ 47–363, on October 24, 2025, the Mayor transmitted a reprogramming request to the Council to reprogram $5,500,000 of Local Funds </w:t>
      </w:r>
      <w:r w:rsidR="1DA7F6A6" w:rsidRPr="7AFAD4E0">
        <w:rPr>
          <w:rFonts w:ascii="Times New Roman" w:hAnsi="Times New Roman" w:cs="Times New Roman"/>
        </w:rPr>
        <w:t xml:space="preserve">from the Office of Unified Communications and the Department of Corrections to the Metropolitan Police Department to “address year-end spending pressures.” This reprogramming request is hereby disapproved. </w:t>
      </w:r>
    </w:p>
    <w:p w14:paraId="08C1AFE9" w14:textId="04B7F03C" w:rsidR="005C7BB1" w:rsidRPr="005C7BB1" w:rsidRDefault="005C7BB1" w:rsidP="7AFAD4E0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5C7BB1">
        <w:rPr>
          <w:rFonts w:ascii="Times New Roman" w:hAnsi="Times New Roman" w:cs="Times New Roman"/>
        </w:rPr>
        <w:t xml:space="preserve">Sec. </w:t>
      </w:r>
      <w:r w:rsidR="56F9C8B0" w:rsidRPr="7AFAD4E0">
        <w:rPr>
          <w:rFonts w:ascii="Times New Roman" w:hAnsi="Times New Roman" w:cs="Times New Roman"/>
        </w:rPr>
        <w:t xml:space="preserve">3. The Secretary of the Council shall transmit a copy of this resolution, upon its adoption, to the Office of the Mayor. </w:t>
      </w:r>
      <w:r>
        <w:rPr>
          <w:rFonts w:ascii="Times New Roman" w:hAnsi="Times New Roman" w:cs="Times New Roman"/>
        </w:rPr>
        <w:tab/>
      </w:r>
    </w:p>
    <w:p w14:paraId="7FB1B47D" w14:textId="1691A460" w:rsidR="005C7BB1" w:rsidRDefault="005C7BB1" w:rsidP="7AFAD4E0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5C7BB1">
        <w:rPr>
          <w:rFonts w:ascii="Times New Roman" w:hAnsi="Times New Roman" w:cs="Times New Roman"/>
        </w:rPr>
        <w:t xml:space="preserve">Sec. </w:t>
      </w:r>
      <w:r w:rsidR="00AA494F">
        <w:rPr>
          <w:rFonts w:ascii="Times New Roman" w:hAnsi="Times New Roman" w:cs="Times New Roman"/>
        </w:rPr>
        <w:t>4</w:t>
      </w:r>
      <w:r w:rsidRPr="005C7BB1">
        <w:rPr>
          <w:rFonts w:ascii="Times New Roman" w:hAnsi="Times New Roman" w:cs="Times New Roman"/>
        </w:rPr>
        <w:t xml:space="preserve">. </w:t>
      </w:r>
      <w:r w:rsidR="5A52FCC2" w:rsidRPr="7AFAD4E0">
        <w:rPr>
          <w:rFonts w:ascii="Times New Roman" w:hAnsi="Times New Roman" w:cs="Times New Roman"/>
        </w:rPr>
        <w:t xml:space="preserve">This resolution shall take effect immediately. </w:t>
      </w:r>
      <w:r>
        <w:rPr>
          <w:rFonts w:ascii="Times New Roman" w:hAnsi="Times New Roman" w:cs="Times New Roman"/>
        </w:rPr>
        <w:tab/>
      </w:r>
    </w:p>
    <w:sectPr w:rsidR="005C7BB1" w:rsidSect="00421493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EAB406" w14:textId="77777777" w:rsidR="007C126E" w:rsidRDefault="007C126E" w:rsidP="00421493">
      <w:pPr>
        <w:spacing w:after="0" w:line="240" w:lineRule="auto"/>
      </w:pPr>
      <w:r>
        <w:separator/>
      </w:r>
    </w:p>
  </w:endnote>
  <w:endnote w:type="continuationSeparator" w:id="0">
    <w:p w14:paraId="5E80B0ED" w14:textId="77777777" w:rsidR="007C126E" w:rsidRDefault="007C126E" w:rsidP="004214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</w:rPr>
      <w:id w:val="-12963749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555B1E" w14:textId="294F341E" w:rsidR="00421493" w:rsidRPr="00421493" w:rsidRDefault="00421493">
        <w:pPr>
          <w:pStyle w:val="Footer"/>
          <w:jc w:val="center"/>
          <w:rPr>
            <w:rFonts w:ascii="Times New Roman" w:hAnsi="Times New Roman" w:cs="Times New Roman"/>
          </w:rPr>
        </w:pPr>
        <w:r w:rsidRPr="00421493">
          <w:rPr>
            <w:rFonts w:ascii="Times New Roman" w:hAnsi="Times New Roman" w:cs="Times New Roman"/>
          </w:rPr>
          <w:fldChar w:fldCharType="begin"/>
        </w:r>
        <w:r w:rsidRPr="00421493">
          <w:rPr>
            <w:rFonts w:ascii="Times New Roman" w:hAnsi="Times New Roman" w:cs="Times New Roman"/>
          </w:rPr>
          <w:instrText xml:space="preserve"> PAGE   \* MERGEFORMAT </w:instrText>
        </w:r>
        <w:r w:rsidRPr="00421493">
          <w:rPr>
            <w:rFonts w:ascii="Times New Roman" w:hAnsi="Times New Roman" w:cs="Times New Roman"/>
          </w:rPr>
          <w:fldChar w:fldCharType="separate"/>
        </w:r>
        <w:r w:rsidRPr="00421493">
          <w:rPr>
            <w:rFonts w:ascii="Times New Roman" w:hAnsi="Times New Roman" w:cs="Times New Roman"/>
            <w:noProof/>
          </w:rPr>
          <w:t>2</w:t>
        </w:r>
        <w:r w:rsidRPr="00421493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0FA8D4CA" w14:textId="77777777" w:rsidR="00421493" w:rsidRDefault="004214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7FE270" w14:textId="77777777" w:rsidR="007C126E" w:rsidRDefault="007C126E" w:rsidP="00421493">
      <w:pPr>
        <w:spacing w:after="0" w:line="240" w:lineRule="auto"/>
      </w:pPr>
      <w:r>
        <w:separator/>
      </w:r>
    </w:p>
  </w:footnote>
  <w:footnote w:type="continuationSeparator" w:id="0">
    <w:p w14:paraId="4F870BFC" w14:textId="77777777" w:rsidR="007C126E" w:rsidRDefault="007C126E" w:rsidP="0042149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S2MDIDkiZmxuYWxko6SsGpxcWZ+XkgBca1AKk+OzosAAAA"/>
  </w:docVars>
  <w:rsids>
    <w:rsidRoot w:val="005C7BB1"/>
    <w:rsid w:val="000E4866"/>
    <w:rsid w:val="00141EDB"/>
    <w:rsid w:val="001C4B74"/>
    <w:rsid w:val="001D0A69"/>
    <w:rsid w:val="001D1848"/>
    <w:rsid w:val="0021620E"/>
    <w:rsid w:val="003A1AA9"/>
    <w:rsid w:val="0040201D"/>
    <w:rsid w:val="00421493"/>
    <w:rsid w:val="004906E7"/>
    <w:rsid w:val="00574D69"/>
    <w:rsid w:val="005C7BB1"/>
    <w:rsid w:val="00605BDF"/>
    <w:rsid w:val="00607C04"/>
    <w:rsid w:val="00681D92"/>
    <w:rsid w:val="00744CA0"/>
    <w:rsid w:val="00794F66"/>
    <w:rsid w:val="007C126E"/>
    <w:rsid w:val="008015DA"/>
    <w:rsid w:val="0083159A"/>
    <w:rsid w:val="009167BA"/>
    <w:rsid w:val="0091767A"/>
    <w:rsid w:val="00996378"/>
    <w:rsid w:val="009E4418"/>
    <w:rsid w:val="00AA494F"/>
    <w:rsid w:val="00B232D8"/>
    <w:rsid w:val="00B33B2D"/>
    <w:rsid w:val="00B35B5C"/>
    <w:rsid w:val="00BD4257"/>
    <w:rsid w:val="00BF1F0A"/>
    <w:rsid w:val="00C15A4D"/>
    <w:rsid w:val="00CC4ECE"/>
    <w:rsid w:val="00DA32D6"/>
    <w:rsid w:val="00DB0C00"/>
    <w:rsid w:val="00DD5546"/>
    <w:rsid w:val="00E00508"/>
    <w:rsid w:val="00E60F0A"/>
    <w:rsid w:val="00E97C0B"/>
    <w:rsid w:val="00F31AF2"/>
    <w:rsid w:val="09215D98"/>
    <w:rsid w:val="12883F19"/>
    <w:rsid w:val="16ED07E3"/>
    <w:rsid w:val="183CAF30"/>
    <w:rsid w:val="1913B051"/>
    <w:rsid w:val="1DA1E502"/>
    <w:rsid w:val="1DA7F6A6"/>
    <w:rsid w:val="1DE18634"/>
    <w:rsid w:val="2095A581"/>
    <w:rsid w:val="227587EE"/>
    <w:rsid w:val="2D63B544"/>
    <w:rsid w:val="37C12C42"/>
    <w:rsid w:val="3922FB09"/>
    <w:rsid w:val="419D6D3D"/>
    <w:rsid w:val="44831AC2"/>
    <w:rsid w:val="4A4897FC"/>
    <w:rsid w:val="4BDFB7E8"/>
    <w:rsid w:val="51A646FD"/>
    <w:rsid w:val="52F28A3E"/>
    <w:rsid w:val="56F9C8B0"/>
    <w:rsid w:val="584D085C"/>
    <w:rsid w:val="5A52FCC2"/>
    <w:rsid w:val="6421B6F8"/>
    <w:rsid w:val="6D10EC7E"/>
    <w:rsid w:val="70F31FC4"/>
    <w:rsid w:val="7AFAD4E0"/>
    <w:rsid w:val="7D207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D634D"/>
  <w15:chartTrackingRefBased/>
  <w15:docId w15:val="{F4515D18-A777-2843-BC38-4829AE3D6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1493"/>
  </w:style>
  <w:style w:type="paragraph" w:styleId="Heading1">
    <w:name w:val="heading 1"/>
    <w:basedOn w:val="Normal"/>
    <w:next w:val="Normal"/>
    <w:link w:val="Heading1Char"/>
    <w:uiPriority w:val="9"/>
    <w:qFormat/>
    <w:rsid w:val="005C7BB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7BB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7BB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7BB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7BB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7BB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7BB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7BB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7BB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7BB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7BB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7BB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7BB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7BB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7BB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7BB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7BB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7BB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C7BB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7B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7BB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C7BB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C7BB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C7B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C7BB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C7BB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7BB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7BB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C7BB1"/>
    <w:rPr>
      <w:b/>
      <w:bCs/>
      <w:smallCaps/>
      <w:color w:val="0F4761" w:themeColor="accent1" w:themeShade="BF"/>
      <w:spacing w:val="5"/>
    </w:rPr>
  </w:style>
  <w:style w:type="character" w:styleId="LineNumber">
    <w:name w:val="line number"/>
    <w:basedOn w:val="DefaultParagraphFont"/>
    <w:uiPriority w:val="99"/>
    <w:unhideWhenUsed/>
    <w:rsid w:val="00421493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4214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1493"/>
  </w:style>
  <w:style w:type="paragraph" w:styleId="Footer">
    <w:name w:val="footer"/>
    <w:basedOn w:val="Normal"/>
    <w:link w:val="FooterChar"/>
    <w:uiPriority w:val="99"/>
    <w:unhideWhenUsed/>
    <w:rsid w:val="004214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14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1287d-e438-4ab8-87df-58b1ff54c1cf">
      <Terms xmlns="http://schemas.microsoft.com/office/infopath/2007/PartnerControls"/>
    </lcf76f155ced4ddcb4097134ff3c332f>
    <TaxCatchAll xmlns="7abd0f8f-837a-4660-8708-de7759ce4e2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B5D6633AC45E4A99C2E93A39478830" ma:contentTypeVersion="15" ma:contentTypeDescription="Create a new document." ma:contentTypeScope="" ma:versionID="d5c9f0c4979ae78d512818d6ce6f7849">
  <xsd:schema xmlns:xsd="http://www.w3.org/2001/XMLSchema" xmlns:xs="http://www.w3.org/2001/XMLSchema" xmlns:p="http://schemas.microsoft.com/office/2006/metadata/properties" xmlns:ns2="10d1287d-e438-4ab8-87df-58b1ff54c1cf" xmlns:ns3="7abd0f8f-837a-4660-8708-de7759ce4e29" targetNamespace="http://schemas.microsoft.com/office/2006/metadata/properties" ma:root="true" ma:fieldsID="2458477eda001ad1585f569623411e7b" ns2:_="" ns3:_="">
    <xsd:import namespace="10d1287d-e438-4ab8-87df-58b1ff54c1cf"/>
    <xsd:import namespace="7abd0f8f-837a-4660-8708-de7759ce4e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1287d-e438-4ab8-87df-58b1ff54c1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8164a697-7481-4bb8-b5e9-0985f5a96d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d0f8f-837a-4660-8708-de7759ce4e2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35b1e3e-7e15-4ac6-9a4d-b13f8c433320}" ma:internalName="TaxCatchAll" ma:showField="CatchAllData" ma:web="7abd0f8f-837a-4660-8708-de7759ce4e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B993B6-498A-4BE3-BD1B-AAB2984AB236}">
  <ds:schemaRefs>
    <ds:schemaRef ds:uri="http://schemas.microsoft.com/office/2006/metadata/properties"/>
    <ds:schemaRef ds:uri="http://schemas.microsoft.com/office/infopath/2007/PartnerControls"/>
    <ds:schemaRef ds:uri="10d1287d-e438-4ab8-87df-58b1ff54c1cf"/>
    <ds:schemaRef ds:uri="7abd0f8f-837a-4660-8708-de7759ce4e29"/>
  </ds:schemaRefs>
</ds:datastoreItem>
</file>

<file path=customXml/itemProps2.xml><?xml version="1.0" encoding="utf-8"?>
<ds:datastoreItem xmlns:ds="http://schemas.openxmlformats.org/officeDocument/2006/customXml" ds:itemID="{F08DC20C-D8B1-2E4C-9185-DB7FFE60713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AB735C8-EACC-4C7E-AFC6-B8FCDD0699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98B1219-545B-4444-B35A-8BDBFBB97D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1287d-e438-4ab8-87df-58b1ff54c1cf"/>
    <ds:schemaRef ds:uri="7abd0f8f-837a-4660-8708-de7759ce4e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64</Characters>
  <Application>Microsoft Office Word</Application>
  <DocSecurity>0</DocSecurity>
  <Lines>7</Lines>
  <Paragraphs>2</Paragraphs>
  <ScaleCrop>false</ScaleCrop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Stum, Blaine (Council)</cp:lastModifiedBy>
  <cp:revision>27</cp:revision>
  <dcterms:created xsi:type="dcterms:W3CDTF">2025-09-03T14:01:00Z</dcterms:created>
  <dcterms:modified xsi:type="dcterms:W3CDTF">2025-10-30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B5D6633AC45E4A99C2E93A39478830</vt:lpwstr>
  </property>
  <property fmtid="{D5CDD505-2E9C-101B-9397-08002B2CF9AE}" pid="3" name="MediaServiceImageTags">
    <vt:lpwstr/>
  </property>
</Properties>
</file>